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1E8" w:rsidRPr="005851E4" w:rsidRDefault="00F401E8" w:rsidP="00F401E8">
      <w:pPr>
        <w:pStyle w:val="Heading1"/>
        <w:rPr>
          <w:b/>
        </w:rPr>
      </w:pPr>
      <w:r w:rsidRPr="005851E4">
        <w:rPr>
          <w:b/>
        </w:rPr>
        <w:t>In-Class Practice – Day 12 (WHERE, ORDER BY)</w:t>
      </w:r>
    </w:p>
    <w:p w:rsidR="00426C3B" w:rsidRPr="00426C3B" w:rsidRDefault="00426C3B" w:rsidP="00426C3B">
      <w:pPr>
        <w:pStyle w:val="Heading2"/>
      </w:pPr>
      <w:r w:rsidRPr="00426C3B">
        <w:t>Ordering</w:t>
      </w:r>
      <w:r w:rsidR="00733741">
        <w:t xml:space="preserve"> </w:t>
      </w:r>
    </w:p>
    <w:p w:rsidR="003F1F2E" w:rsidRPr="008814FE" w:rsidRDefault="005E5786" w:rsidP="008814FE">
      <w:pPr>
        <w:numPr>
          <w:ilvl w:val="0"/>
          <w:numId w:val="1"/>
        </w:numPr>
      </w:pPr>
      <w:r w:rsidRPr="008814FE">
        <w:t>Select ID, name, address, city, state, zip from vendors and sort by state</w:t>
      </w:r>
      <w:r>
        <w:t xml:space="preserve"> ascending</w:t>
      </w:r>
      <w:r w:rsidRPr="008814FE">
        <w:t xml:space="preserve">. </w:t>
      </w:r>
      <w:r w:rsidR="003C6C0F">
        <w:rPr>
          <w:b/>
          <w:bCs/>
        </w:rPr>
        <w:t>Validate that you’re getting three Arizona vendors and then California next. Note: it’s okay if your first CA vendor isn’t the same.</w:t>
      </w:r>
    </w:p>
    <w:p w:rsidR="003F1F2E" w:rsidRPr="001B5576" w:rsidRDefault="005E5786" w:rsidP="00035F7C">
      <w:pPr>
        <w:numPr>
          <w:ilvl w:val="0"/>
          <w:numId w:val="1"/>
        </w:numPr>
      </w:pPr>
      <w:r w:rsidRPr="008814FE">
        <w:t>Sort by state Z-A</w:t>
      </w:r>
      <w:r w:rsidR="00035F7C">
        <w:t xml:space="preserve">.  </w:t>
      </w:r>
      <w:r w:rsidRPr="008814FE">
        <w:rPr>
          <w:b/>
          <w:bCs/>
        </w:rPr>
        <w:t>What’s the 3</w:t>
      </w:r>
      <w:r w:rsidRPr="008814FE">
        <w:rPr>
          <w:b/>
          <w:bCs/>
          <w:vertAlign w:val="superscript"/>
        </w:rPr>
        <w:t>rd</w:t>
      </w:r>
      <w:r w:rsidRPr="008814FE">
        <w:rPr>
          <w:b/>
          <w:bCs/>
        </w:rPr>
        <w:t xml:space="preserve"> vendor on the list?</w:t>
      </w:r>
      <w:r w:rsidR="00035F7C">
        <w:rPr>
          <w:b/>
          <w:bCs/>
        </w:rPr>
        <w:t xml:space="preserve">  Compare with your partner</w:t>
      </w:r>
    </w:p>
    <w:p w:rsidR="001B5576" w:rsidRPr="001B5576" w:rsidRDefault="001B5576" w:rsidP="00035F7C">
      <w:pPr>
        <w:numPr>
          <w:ilvl w:val="0"/>
          <w:numId w:val="1"/>
        </w:numPr>
      </w:pPr>
      <w:r w:rsidRPr="001B5576">
        <w:rPr>
          <w:bCs/>
        </w:rPr>
        <w:t>Sort by state, city, and vendor name all ascending</w:t>
      </w:r>
      <w:r>
        <w:rPr>
          <w:bCs/>
        </w:rPr>
        <w:t xml:space="preserve"> using column names</w:t>
      </w:r>
    </w:p>
    <w:p w:rsidR="001B5576" w:rsidRPr="001B5576" w:rsidRDefault="001B5576" w:rsidP="00035F7C">
      <w:pPr>
        <w:numPr>
          <w:ilvl w:val="0"/>
          <w:numId w:val="1"/>
        </w:numPr>
      </w:pPr>
      <w:r>
        <w:rPr>
          <w:bCs/>
        </w:rPr>
        <w:t xml:space="preserve">Update </w:t>
      </w:r>
      <w:r w:rsidR="00101CB0">
        <w:rPr>
          <w:bCs/>
        </w:rPr>
        <w:t>previous query</w:t>
      </w:r>
      <w:r>
        <w:rPr>
          <w:bCs/>
        </w:rPr>
        <w:t xml:space="preserve"> to sort by column position numbers</w:t>
      </w:r>
    </w:p>
    <w:p w:rsidR="001B5576" w:rsidRPr="00601A4F" w:rsidRDefault="001B5576" w:rsidP="00035F7C">
      <w:pPr>
        <w:numPr>
          <w:ilvl w:val="0"/>
          <w:numId w:val="1"/>
        </w:numPr>
      </w:pPr>
      <w:r>
        <w:rPr>
          <w:bCs/>
        </w:rPr>
        <w:t>Try adding a column alias and then sorting by that</w:t>
      </w:r>
    </w:p>
    <w:p w:rsidR="00601A4F" w:rsidRPr="001B5576" w:rsidRDefault="008B5817" w:rsidP="00035F7C">
      <w:pPr>
        <w:numPr>
          <w:ilvl w:val="0"/>
          <w:numId w:val="1"/>
        </w:numPr>
      </w:pPr>
      <w:r>
        <w:t>Okay, if you are confused about what FETCH/OFFSET does, skip to #25 now.  After that return to #7 below</w:t>
      </w:r>
    </w:p>
    <w:p w:rsidR="00426C3B" w:rsidRPr="008814FE" w:rsidRDefault="00426C3B" w:rsidP="00426C3B">
      <w:pPr>
        <w:pStyle w:val="Heading2"/>
      </w:pPr>
      <w:r>
        <w:t>Using WHERE clause to filter based on columns</w:t>
      </w:r>
    </w:p>
    <w:p w:rsidR="003F1F2E" w:rsidRPr="00E83F91" w:rsidRDefault="00EC4280" w:rsidP="008814FE">
      <w:pPr>
        <w:numPr>
          <w:ilvl w:val="0"/>
          <w:numId w:val="1"/>
        </w:numPr>
      </w:pPr>
      <w:r>
        <w:t xml:space="preserve">Make a copy of your previously made vendor query and update it to only pull vendors in the states of </w:t>
      </w:r>
      <w:r w:rsidR="005E5786" w:rsidRPr="008814FE">
        <w:t>NY and NJ</w:t>
      </w:r>
      <w:r w:rsidR="00E83F91">
        <w:t xml:space="preserve"> </w:t>
      </w:r>
      <w:r w:rsidR="00E83F91" w:rsidRPr="00EC4280">
        <w:rPr>
          <w:u w:val="single"/>
        </w:rPr>
        <w:t xml:space="preserve">without using an IN </w:t>
      </w:r>
      <w:r>
        <w:rPr>
          <w:u w:val="single"/>
        </w:rPr>
        <w:t>operator</w:t>
      </w:r>
      <w:r w:rsidR="005E5786" w:rsidRPr="008814FE">
        <w:t xml:space="preserve">. </w:t>
      </w:r>
      <w:r w:rsidR="001B5576">
        <w:rPr>
          <w:b/>
          <w:bCs/>
        </w:rPr>
        <w:t>How many are there? Compare methods</w:t>
      </w:r>
    </w:p>
    <w:p w:rsidR="00E83F91" w:rsidRPr="00426C3B" w:rsidRDefault="00426C3B" w:rsidP="00E83F91">
      <w:pPr>
        <w:numPr>
          <w:ilvl w:val="0"/>
          <w:numId w:val="1"/>
        </w:numPr>
      </w:pPr>
      <w:r>
        <w:t xml:space="preserve">Make a copy of the </w:t>
      </w:r>
      <w:r w:rsidR="00EC4280">
        <w:t xml:space="preserve">previous </w:t>
      </w:r>
      <w:r>
        <w:t>query and update it to</w:t>
      </w:r>
      <w:r w:rsidR="00E83F91">
        <w:t xml:space="preserve"> pull the same data but</w:t>
      </w:r>
      <w:r w:rsidR="00E83F91" w:rsidRPr="00E83F91">
        <w:t xml:space="preserve"> </w:t>
      </w:r>
      <w:r w:rsidR="00E83F91" w:rsidRPr="00EC4280">
        <w:rPr>
          <w:u w:val="single"/>
        </w:rPr>
        <w:t>using an IN operator</w:t>
      </w:r>
      <w:r w:rsidR="00E83F91">
        <w:t xml:space="preserve">.  </w:t>
      </w:r>
      <w:r w:rsidR="00E83F91" w:rsidRPr="00E83F91">
        <w:rPr>
          <w:b/>
        </w:rPr>
        <w:t>Did you get the same results?</w:t>
      </w:r>
      <w:r w:rsidR="00E83F91">
        <w:rPr>
          <w:b/>
        </w:rPr>
        <w:t xml:space="preserve">  Discuss with partner which version you preferred.</w:t>
      </w:r>
    </w:p>
    <w:p w:rsidR="00426C3B" w:rsidRPr="00426C3B" w:rsidRDefault="00426C3B" w:rsidP="00E83F91">
      <w:pPr>
        <w:numPr>
          <w:ilvl w:val="0"/>
          <w:numId w:val="1"/>
        </w:numPr>
      </w:pPr>
      <w:r>
        <w:t>Make an up</w:t>
      </w:r>
      <w:r w:rsidRPr="00426C3B">
        <w:t>date</w:t>
      </w:r>
      <w:r>
        <w:t>d version of the</w:t>
      </w:r>
      <w:r w:rsidR="007817EA">
        <w:t xml:space="preserve"> </w:t>
      </w:r>
      <w:r w:rsidR="00EC4280">
        <w:t xml:space="preserve">previous </w:t>
      </w:r>
      <w:r w:rsidR="007817EA">
        <w:t>query t</w:t>
      </w:r>
      <w:r w:rsidRPr="00426C3B">
        <w:t xml:space="preserve">o pull vendors </w:t>
      </w:r>
      <w:r w:rsidRPr="00426C3B">
        <w:rPr>
          <w:b/>
          <w:i/>
        </w:rPr>
        <w:t>not</w:t>
      </w:r>
      <w:r w:rsidRPr="00426C3B">
        <w:t xml:space="preserve"> in NY and NJ</w:t>
      </w:r>
    </w:p>
    <w:p w:rsidR="005225E7" w:rsidRPr="00426C3B" w:rsidRDefault="005225E7" w:rsidP="005225E7">
      <w:pPr>
        <w:pStyle w:val="Heading2"/>
      </w:pPr>
      <w:r>
        <w:t>Using ROWNUM in WHERE clause</w:t>
      </w:r>
    </w:p>
    <w:p w:rsidR="005225E7" w:rsidRDefault="005225E7" w:rsidP="005225E7">
      <w:pPr>
        <w:numPr>
          <w:ilvl w:val="0"/>
          <w:numId w:val="1"/>
        </w:numPr>
      </w:pPr>
      <w:r>
        <w:t xml:space="preserve">Pull </w:t>
      </w:r>
      <w:r w:rsidR="00C305D2">
        <w:t>the first 7</w:t>
      </w:r>
      <w:r>
        <w:t xml:space="preserve"> </w:t>
      </w:r>
      <w:r w:rsidR="00EC4280">
        <w:t>records from the I</w:t>
      </w:r>
      <w:bookmarkStart w:id="0" w:name="_GoBack"/>
      <w:bookmarkEnd w:id="0"/>
      <w:r>
        <w:t xml:space="preserve">nvoices </w:t>
      </w:r>
      <w:r w:rsidR="00EC4280">
        <w:t xml:space="preserve">table </w:t>
      </w:r>
      <w:r w:rsidR="00C305D2">
        <w:t xml:space="preserve">and then </w:t>
      </w:r>
      <w:r w:rsidR="007817EA">
        <w:t>sort</w:t>
      </w:r>
      <w:r>
        <w:t xml:space="preserve"> </w:t>
      </w:r>
      <w:r w:rsidR="00C305D2">
        <w:t xml:space="preserve">them </w:t>
      </w:r>
      <w:r>
        <w:t>from highest to lowest</w:t>
      </w:r>
      <w:r w:rsidR="002D3931">
        <w:t xml:space="preserve"> by </w:t>
      </w:r>
      <w:proofErr w:type="spellStart"/>
      <w:r w:rsidR="002D3931">
        <w:t>invoice_total</w:t>
      </w:r>
      <w:proofErr w:type="spellEnd"/>
    </w:p>
    <w:p w:rsidR="00426C3B" w:rsidRPr="00426C3B" w:rsidRDefault="00426C3B" w:rsidP="00426C3B">
      <w:pPr>
        <w:pStyle w:val="Heading2"/>
      </w:pPr>
      <w:r>
        <w:t>Using expressions in WHERE clause</w:t>
      </w:r>
    </w:p>
    <w:p w:rsidR="00426C3B" w:rsidRPr="00426C3B" w:rsidRDefault="00426C3B" w:rsidP="005225E7">
      <w:pPr>
        <w:numPr>
          <w:ilvl w:val="0"/>
          <w:numId w:val="1"/>
        </w:numPr>
      </w:pPr>
      <w:r w:rsidRPr="00426C3B">
        <w:t xml:space="preserve">Select </w:t>
      </w:r>
      <w:proofErr w:type="spellStart"/>
      <w:r w:rsidR="00733741">
        <w:t>invoice_ids</w:t>
      </w:r>
      <w:proofErr w:type="spellEnd"/>
      <w:r w:rsidRPr="00426C3B">
        <w:t xml:space="preserve"> where “</w:t>
      </w:r>
      <w:r w:rsidR="005851E4">
        <w:t>Balance</w:t>
      </w:r>
      <w:r w:rsidRPr="00426C3B">
        <w:t xml:space="preserve"> </w:t>
      </w:r>
      <w:r w:rsidR="005851E4">
        <w:t>Due</w:t>
      </w:r>
      <w:r w:rsidRPr="00426C3B">
        <w:t>” = 0.</w:t>
      </w:r>
      <w:r>
        <w:t xml:space="preserve"> </w:t>
      </w:r>
      <w:r w:rsidRPr="00426C3B">
        <w:t>NOTE: “</w:t>
      </w:r>
      <w:r w:rsidR="005851E4">
        <w:t>Balance</w:t>
      </w:r>
      <w:r w:rsidR="005851E4" w:rsidRPr="00426C3B">
        <w:t xml:space="preserve"> </w:t>
      </w:r>
      <w:r w:rsidR="005851E4">
        <w:t>Due</w:t>
      </w:r>
      <w:r w:rsidRPr="00426C3B">
        <w:t>” is</w:t>
      </w:r>
      <w:r>
        <w:t xml:space="preserve"> </w:t>
      </w:r>
      <w:proofErr w:type="spellStart"/>
      <w:r w:rsidRPr="00426C3B">
        <w:t>invoice_total</w:t>
      </w:r>
      <w:proofErr w:type="spellEnd"/>
      <w:r w:rsidRPr="00426C3B">
        <w:t xml:space="preserve"> – </w:t>
      </w:r>
      <w:proofErr w:type="spellStart"/>
      <w:r w:rsidRPr="00426C3B">
        <w:t>payment_total</w:t>
      </w:r>
      <w:proofErr w:type="spellEnd"/>
      <w:r w:rsidRPr="00426C3B">
        <w:t xml:space="preserve"> – </w:t>
      </w:r>
      <w:proofErr w:type="spellStart"/>
      <w:r w:rsidRPr="00426C3B">
        <w:t>credit_total</w:t>
      </w:r>
      <w:proofErr w:type="spellEnd"/>
    </w:p>
    <w:p w:rsidR="00426C3B" w:rsidRPr="00426C3B" w:rsidRDefault="00426C3B" w:rsidP="005225E7">
      <w:pPr>
        <w:numPr>
          <w:ilvl w:val="0"/>
          <w:numId w:val="1"/>
        </w:numPr>
      </w:pPr>
      <w:r w:rsidRPr="00426C3B">
        <w:t xml:space="preserve">Select customers from </w:t>
      </w:r>
      <w:proofErr w:type="spellStart"/>
      <w:r w:rsidRPr="00426C3B">
        <w:t>Customers_OM</w:t>
      </w:r>
      <w:proofErr w:type="spellEnd"/>
      <w:r w:rsidRPr="00426C3B">
        <w:t xml:space="preserve"> where the concatenation of </w:t>
      </w:r>
      <w:proofErr w:type="spellStart"/>
      <w:r w:rsidRPr="00426C3B">
        <w:t>First_Name</w:t>
      </w:r>
      <w:proofErr w:type="spellEnd"/>
      <w:r w:rsidRPr="00426C3B">
        <w:t xml:space="preserve"> “ “ Last Name = ‘</w:t>
      </w:r>
      <w:proofErr w:type="spellStart"/>
      <w:r w:rsidRPr="00426C3B">
        <w:t>Korah</w:t>
      </w:r>
      <w:proofErr w:type="spellEnd"/>
      <w:r w:rsidRPr="00426C3B">
        <w:t xml:space="preserve"> Blanca’</w:t>
      </w:r>
    </w:p>
    <w:p w:rsidR="007817EA" w:rsidRPr="00096202" w:rsidRDefault="007817EA" w:rsidP="007817EA">
      <w:pPr>
        <w:numPr>
          <w:ilvl w:val="0"/>
          <w:numId w:val="1"/>
        </w:numPr>
      </w:pPr>
      <w:r w:rsidRPr="00426C3B">
        <w:t xml:space="preserve">Select customers from </w:t>
      </w:r>
      <w:proofErr w:type="spellStart"/>
      <w:r w:rsidRPr="00426C3B">
        <w:t>Customers_OM</w:t>
      </w:r>
      <w:proofErr w:type="spellEnd"/>
      <w:r w:rsidRPr="00426C3B">
        <w:t xml:space="preserve"> where the last name starts with ‘Dam’</w:t>
      </w:r>
      <w:r>
        <w:t xml:space="preserve">.  Try doing this </w:t>
      </w:r>
      <w:r w:rsidRPr="00096202">
        <w:t xml:space="preserve">with and without SUBSTR.  </w:t>
      </w:r>
    </w:p>
    <w:p w:rsidR="007817EA" w:rsidRPr="00096202" w:rsidRDefault="007817EA" w:rsidP="007817EA">
      <w:pPr>
        <w:numPr>
          <w:ilvl w:val="0"/>
          <w:numId w:val="1"/>
        </w:numPr>
        <w:rPr>
          <w:i/>
        </w:rPr>
      </w:pPr>
      <w:r w:rsidRPr="00096202">
        <w:t xml:space="preserve">Go pull all invoices that are due in the next </w:t>
      </w:r>
      <w:r w:rsidR="00761BAF">
        <w:t>12</w:t>
      </w:r>
      <w:r w:rsidRPr="00096202">
        <w:t xml:space="preserve">0 days.  </w:t>
      </w:r>
      <w:r w:rsidRPr="00096202">
        <w:rPr>
          <w:i/>
        </w:rPr>
        <w:t xml:space="preserve">Hint: You want all invoices that have an invoice date between today and </w:t>
      </w:r>
      <w:r w:rsidR="008A58A5">
        <w:rPr>
          <w:i/>
        </w:rPr>
        <w:t>(today+120)</w:t>
      </w:r>
      <w:r w:rsidRPr="00096202">
        <w:rPr>
          <w:i/>
        </w:rPr>
        <w:t>.</w:t>
      </w:r>
    </w:p>
    <w:p w:rsidR="005225E7" w:rsidRDefault="005225E7" w:rsidP="005225E7">
      <w:pPr>
        <w:pStyle w:val="Heading2"/>
        <w:rPr>
          <w:i/>
        </w:rPr>
      </w:pPr>
      <w:r>
        <w:rPr>
          <w:i/>
        </w:rPr>
        <w:t xml:space="preserve">WHERE with multiple </w:t>
      </w:r>
      <w:r w:rsidRPr="005225E7">
        <w:t>conditions</w:t>
      </w:r>
      <w:r>
        <w:rPr>
          <w:i/>
        </w:rPr>
        <w:t xml:space="preserve"> using AND, OR</w:t>
      </w:r>
    </w:p>
    <w:p w:rsidR="005225E7" w:rsidRDefault="005225E7" w:rsidP="005225E7">
      <w:pPr>
        <w:numPr>
          <w:ilvl w:val="0"/>
          <w:numId w:val="1"/>
        </w:numPr>
      </w:pPr>
      <w:r w:rsidRPr="005225E7">
        <w:t>Updat</w:t>
      </w:r>
      <w:r>
        <w:t xml:space="preserve">e previous query to remove invoices where </w:t>
      </w:r>
      <w:proofErr w:type="spellStart"/>
      <w:r>
        <w:t>payment_total</w:t>
      </w:r>
      <w:proofErr w:type="spellEnd"/>
      <w:r>
        <w:t xml:space="preserve"> isn’t 0 (i.e. payment hasn’t been made)</w:t>
      </w:r>
      <w:r w:rsidRPr="005225E7">
        <w:t xml:space="preserve"> </w:t>
      </w:r>
    </w:p>
    <w:p w:rsidR="002B4F99" w:rsidRPr="005225E7" w:rsidRDefault="005851E4" w:rsidP="005225E7">
      <w:pPr>
        <w:numPr>
          <w:ilvl w:val="0"/>
          <w:numId w:val="1"/>
        </w:numPr>
      </w:pPr>
      <w:r w:rsidRPr="005225E7">
        <w:t xml:space="preserve">Select all </w:t>
      </w:r>
      <w:r w:rsidR="007817EA">
        <w:t xml:space="preserve">vendors from where city is ‘Sacramento’ </w:t>
      </w:r>
      <w:r w:rsidRPr="005225E7">
        <w:t>AND state is ‘CA’</w:t>
      </w:r>
    </w:p>
    <w:p w:rsidR="002B4F99" w:rsidRPr="005225E7" w:rsidRDefault="005851E4" w:rsidP="005225E7">
      <w:pPr>
        <w:numPr>
          <w:ilvl w:val="0"/>
          <w:numId w:val="1"/>
        </w:numPr>
      </w:pPr>
      <w:r w:rsidRPr="005225E7">
        <w:t>What will happen when we use OR?</w:t>
      </w:r>
    </w:p>
    <w:p w:rsidR="002B4F99" w:rsidRPr="005225E7" w:rsidRDefault="005851E4" w:rsidP="005225E7">
      <w:pPr>
        <w:numPr>
          <w:ilvl w:val="0"/>
          <w:numId w:val="1"/>
        </w:numPr>
        <w:spacing w:after="0" w:line="240" w:lineRule="auto"/>
      </w:pPr>
      <w:r w:rsidRPr="005225E7">
        <w:t>What would the following return?</w:t>
      </w:r>
    </w:p>
    <w:p w:rsidR="005225E7" w:rsidRPr="005225E7" w:rsidRDefault="005225E7" w:rsidP="005225E7">
      <w:pPr>
        <w:spacing w:after="0" w:line="240" w:lineRule="auto"/>
        <w:ind w:left="360"/>
      </w:pPr>
      <w:r w:rsidRPr="005225E7">
        <w:t xml:space="preserve">      </w:t>
      </w:r>
      <w:r w:rsidRPr="005225E7">
        <w:tab/>
      </w:r>
      <w:r w:rsidRPr="005225E7">
        <w:rPr>
          <w:b/>
          <w:bCs/>
        </w:rPr>
        <w:t xml:space="preserve">select * </w:t>
      </w:r>
    </w:p>
    <w:p w:rsidR="005225E7" w:rsidRPr="005225E7" w:rsidRDefault="005225E7" w:rsidP="005225E7">
      <w:pPr>
        <w:spacing w:after="0" w:line="240" w:lineRule="auto"/>
        <w:ind w:left="360"/>
      </w:pPr>
      <w:r w:rsidRPr="005225E7">
        <w:rPr>
          <w:b/>
          <w:bCs/>
        </w:rPr>
        <w:tab/>
        <w:t>from vendors</w:t>
      </w:r>
    </w:p>
    <w:p w:rsidR="001B5576" w:rsidRPr="001B5576" w:rsidRDefault="005225E7" w:rsidP="001B5576">
      <w:pPr>
        <w:spacing w:after="0" w:line="240" w:lineRule="auto"/>
        <w:ind w:left="360"/>
      </w:pPr>
      <w:r w:rsidRPr="005225E7">
        <w:rPr>
          <w:b/>
          <w:bCs/>
        </w:rPr>
        <w:tab/>
        <w:t>where not (</w:t>
      </w:r>
      <w:proofErr w:type="spellStart"/>
      <w:r w:rsidRPr="005225E7">
        <w:rPr>
          <w:b/>
          <w:bCs/>
        </w:rPr>
        <w:t>vendor_state</w:t>
      </w:r>
      <w:proofErr w:type="spellEnd"/>
      <w:r w:rsidRPr="005225E7">
        <w:rPr>
          <w:b/>
          <w:bCs/>
        </w:rPr>
        <w:t xml:space="preserve"> = 'CA'</w:t>
      </w:r>
      <w:r w:rsidR="001B5576">
        <w:t xml:space="preserve"> </w:t>
      </w:r>
      <w:r w:rsidRPr="005225E7">
        <w:rPr>
          <w:b/>
          <w:bCs/>
        </w:rPr>
        <w:t xml:space="preserve">AND </w:t>
      </w:r>
      <w:proofErr w:type="spellStart"/>
      <w:r w:rsidRPr="005225E7">
        <w:rPr>
          <w:b/>
          <w:bCs/>
        </w:rPr>
        <w:t>vendor_city</w:t>
      </w:r>
      <w:proofErr w:type="spellEnd"/>
      <w:r w:rsidRPr="005225E7">
        <w:rPr>
          <w:b/>
          <w:bCs/>
        </w:rPr>
        <w:t xml:space="preserve"> = '</w:t>
      </w:r>
      <w:r w:rsidR="007817EA">
        <w:rPr>
          <w:b/>
          <w:bCs/>
        </w:rPr>
        <w:t>Sacramento</w:t>
      </w:r>
      <w:r w:rsidRPr="005225E7">
        <w:rPr>
          <w:b/>
          <w:bCs/>
        </w:rPr>
        <w:t>')</w:t>
      </w:r>
    </w:p>
    <w:p w:rsidR="007817EA" w:rsidRDefault="007817EA" w:rsidP="005225E7">
      <w:pPr>
        <w:pStyle w:val="Heading2"/>
      </w:pPr>
    </w:p>
    <w:p w:rsidR="005225E7" w:rsidRPr="00426C3B" w:rsidRDefault="005225E7" w:rsidP="005225E7">
      <w:pPr>
        <w:pStyle w:val="Heading2"/>
      </w:pPr>
      <w:r>
        <w:t>Using expressions in LIKE</w:t>
      </w:r>
      <w:r w:rsidR="001B5576">
        <w:t>/NOT</w:t>
      </w:r>
      <w:r>
        <w:t xml:space="preserve"> keyword</w:t>
      </w:r>
      <w:r w:rsidR="001B5576">
        <w:t>s</w:t>
      </w:r>
      <w:r>
        <w:t xml:space="preserve"> </w:t>
      </w:r>
    </w:p>
    <w:p w:rsidR="002B4F99" w:rsidRPr="001B5576" w:rsidRDefault="005851E4" w:rsidP="001B5576">
      <w:pPr>
        <w:numPr>
          <w:ilvl w:val="0"/>
          <w:numId w:val="1"/>
        </w:numPr>
      </w:pPr>
      <w:r w:rsidRPr="001B5576">
        <w:t xml:space="preserve">Select all vendors where </w:t>
      </w:r>
      <w:proofErr w:type="spellStart"/>
      <w:r w:rsidRPr="001B5576">
        <w:t>Vendor_phone</w:t>
      </w:r>
      <w:proofErr w:type="spellEnd"/>
      <w:r w:rsidRPr="001B5576">
        <w:t xml:space="preserve"> is null</w:t>
      </w:r>
    </w:p>
    <w:p w:rsidR="002B4F99" w:rsidRDefault="005851E4" w:rsidP="001B5576">
      <w:pPr>
        <w:numPr>
          <w:ilvl w:val="0"/>
          <w:numId w:val="1"/>
        </w:numPr>
      </w:pPr>
      <w:r w:rsidRPr="001B5576">
        <w:t>Select all vendors that contain the word “Gas” in their name</w:t>
      </w:r>
    </w:p>
    <w:p w:rsidR="007817EA" w:rsidRPr="001B5576" w:rsidRDefault="007817EA" w:rsidP="007817EA">
      <w:pPr>
        <w:numPr>
          <w:ilvl w:val="0"/>
          <w:numId w:val="1"/>
        </w:numPr>
      </w:pPr>
      <w:r>
        <w:lastRenderedPageBreak/>
        <w:t>Select all vendors that contain the word “gas” in their name (note difference)</w:t>
      </w:r>
    </w:p>
    <w:p w:rsidR="002B4F99" w:rsidRPr="001B5576" w:rsidRDefault="005851E4" w:rsidP="001B5576">
      <w:pPr>
        <w:numPr>
          <w:ilvl w:val="0"/>
          <w:numId w:val="1"/>
        </w:numPr>
      </w:pPr>
      <w:r w:rsidRPr="001B5576">
        <w:t xml:space="preserve">Select all vendors </w:t>
      </w:r>
      <w:r w:rsidR="00B16FB5">
        <w:t xml:space="preserve">whose names </w:t>
      </w:r>
      <w:r w:rsidRPr="001B5576">
        <w:t>start with “B”</w:t>
      </w:r>
    </w:p>
    <w:p w:rsidR="002B4F99" w:rsidRPr="001B5576" w:rsidRDefault="005851E4" w:rsidP="001B5576">
      <w:pPr>
        <w:numPr>
          <w:ilvl w:val="0"/>
          <w:numId w:val="1"/>
        </w:numPr>
        <w:spacing w:after="0" w:line="240" w:lineRule="auto"/>
      </w:pPr>
      <w:r w:rsidRPr="001B5576">
        <w:t>What would the following return?</w:t>
      </w:r>
    </w:p>
    <w:p w:rsidR="001B5576" w:rsidRPr="001B5576" w:rsidRDefault="001B5576" w:rsidP="001B5576">
      <w:pPr>
        <w:spacing w:after="0" w:line="240" w:lineRule="auto"/>
      </w:pPr>
      <w:r w:rsidRPr="001B5576">
        <w:t xml:space="preserve">      </w:t>
      </w:r>
      <w:r w:rsidRPr="001B5576">
        <w:tab/>
      </w:r>
      <w:r w:rsidRPr="001B5576">
        <w:rPr>
          <w:b/>
          <w:bCs/>
        </w:rPr>
        <w:t xml:space="preserve">select * </w:t>
      </w:r>
    </w:p>
    <w:p w:rsidR="001B5576" w:rsidRPr="001B5576" w:rsidRDefault="001B5576" w:rsidP="001B5576">
      <w:pPr>
        <w:spacing w:after="0" w:line="240" w:lineRule="auto"/>
      </w:pPr>
      <w:r w:rsidRPr="001B5576">
        <w:rPr>
          <w:b/>
          <w:bCs/>
        </w:rPr>
        <w:tab/>
        <w:t>from vendors</w:t>
      </w:r>
    </w:p>
    <w:p w:rsidR="00656552" w:rsidRDefault="001B5576" w:rsidP="005851E4">
      <w:pPr>
        <w:spacing w:after="0" w:line="240" w:lineRule="auto"/>
        <w:rPr>
          <w:b/>
          <w:bCs/>
        </w:rPr>
      </w:pPr>
      <w:r w:rsidRPr="001B5576">
        <w:rPr>
          <w:b/>
          <w:bCs/>
        </w:rPr>
        <w:tab/>
        <w:t xml:space="preserve">where </w:t>
      </w:r>
      <w:proofErr w:type="spellStart"/>
      <w:r w:rsidRPr="001B5576">
        <w:rPr>
          <w:b/>
          <w:bCs/>
        </w:rPr>
        <w:t>vendor_phone</w:t>
      </w:r>
      <w:proofErr w:type="spellEnd"/>
      <w:r w:rsidRPr="001B5576">
        <w:rPr>
          <w:b/>
          <w:bCs/>
        </w:rPr>
        <w:t xml:space="preserve"> </w:t>
      </w:r>
      <w:r w:rsidR="00F75E8F">
        <w:rPr>
          <w:b/>
          <w:bCs/>
        </w:rPr>
        <w:t xml:space="preserve">IS </w:t>
      </w:r>
      <w:r w:rsidRPr="001B5576">
        <w:rPr>
          <w:b/>
          <w:bCs/>
        </w:rPr>
        <w:t>NOT NULL</w:t>
      </w:r>
    </w:p>
    <w:p w:rsidR="007817EA" w:rsidRDefault="007817EA" w:rsidP="005851E4">
      <w:pPr>
        <w:spacing w:after="0" w:line="240" w:lineRule="auto"/>
        <w:rPr>
          <w:b/>
          <w:bCs/>
        </w:rPr>
      </w:pPr>
    </w:p>
    <w:p w:rsidR="007817EA" w:rsidRDefault="007817EA" w:rsidP="007817EA">
      <w:pPr>
        <w:pStyle w:val="Heading1"/>
      </w:pPr>
      <w:r>
        <w:t>Above and beyond</w:t>
      </w:r>
    </w:p>
    <w:p w:rsidR="0023214B" w:rsidRDefault="0023214B" w:rsidP="0023214B">
      <w:pPr>
        <w:pStyle w:val="Heading2"/>
      </w:pPr>
      <w:r>
        <w:t>Using IN operator with a subquery</w:t>
      </w:r>
    </w:p>
    <w:p w:rsidR="007817EA" w:rsidRDefault="007817EA" w:rsidP="007817EA">
      <w:pPr>
        <w:numPr>
          <w:ilvl w:val="0"/>
          <w:numId w:val="1"/>
        </w:numPr>
      </w:pPr>
      <w:r>
        <w:t xml:space="preserve">Select all vendors that have an </w:t>
      </w:r>
      <w:proofErr w:type="spellStart"/>
      <w:r>
        <w:t>invoice_total</w:t>
      </w:r>
      <w:proofErr w:type="spellEnd"/>
      <w:r>
        <w:t xml:space="preserve"> greater than $1000. Hint: you will want a subquery that selects vendor ID from invoices table</w:t>
      </w:r>
      <w:r w:rsidR="00C02842">
        <w:t xml:space="preserve"> then use the results of this as a subquery in the WHERE clause of a query that selects all vendors that are in this subquery results.</w:t>
      </w:r>
    </w:p>
    <w:p w:rsidR="007817EA" w:rsidRDefault="007817EA" w:rsidP="007817EA">
      <w:pPr>
        <w:numPr>
          <w:ilvl w:val="0"/>
          <w:numId w:val="1"/>
        </w:numPr>
      </w:pPr>
      <w:r>
        <w:t>Update the previous query to only those vendors in CA.</w:t>
      </w:r>
    </w:p>
    <w:p w:rsidR="007817EA" w:rsidRDefault="007817EA" w:rsidP="005851E4">
      <w:pPr>
        <w:spacing w:after="0" w:line="240" w:lineRule="auto"/>
      </w:pPr>
    </w:p>
    <w:p w:rsidR="00C02842" w:rsidRPr="00426C3B" w:rsidRDefault="00C02842" w:rsidP="00C02842">
      <w:pPr>
        <w:pStyle w:val="Heading2"/>
      </w:pPr>
      <w:r>
        <w:t>FETCH &amp; OFFSET</w:t>
      </w:r>
    </w:p>
    <w:p w:rsidR="0023214B" w:rsidRDefault="0023214B" w:rsidP="0023214B">
      <w:pPr>
        <w:numPr>
          <w:ilvl w:val="0"/>
          <w:numId w:val="1"/>
        </w:numPr>
      </w:pPr>
      <w:r>
        <w:t>Run the 1</w:t>
      </w:r>
      <w:r w:rsidRPr="0023214B">
        <w:rPr>
          <w:vertAlign w:val="superscript"/>
        </w:rPr>
        <w:t>st</w:t>
      </w:r>
      <w:r>
        <w:t xml:space="preserve"> and 2</w:t>
      </w:r>
      <w:r w:rsidRPr="0023214B">
        <w:rPr>
          <w:vertAlign w:val="superscript"/>
        </w:rPr>
        <w:t>nd</w:t>
      </w:r>
      <w:r>
        <w:t xml:space="preserve"> queries and notice the difference in the rows being return.  In the 1</w:t>
      </w:r>
      <w:r w:rsidRPr="0023214B">
        <w:rPr>
          <w:vertAlign w:val="superscript"/>
        </w:rPr>
        <w:t>st</w:t>
      </w:r>
      <w:r>
        <w:t xml:space="preserve"> query the WHERE clause filters the first 5 rows of the table and then sorts them.  In the 2</w:t>
      </w:r>
      <w:r w:rsidRPr="0023214B">
        <w:rPr>
          <w:vertAlign w:val="superscript"/>
        </w:rPr>
        <w:t>nd</w:t>
      </w:r>
      <w:r>
        <w:t xml:space="preserve"> query the sort actually happens first and then the filter of the first 5 rows happens.  In the last query we add in an OFFSET to skip the first 2 rows in the returned results and only return next 5 rows.  The goal of this is to start to learn the order of operations in SQL.  More can be learned </w:t>
      </w:r>
      <w:hyperlink r:id="rId6" w:history="1">
        <w:r w:rsidRPr="009A3CF0">
          <w:rPr>
            <w:rStyle w:val="Hyperlink"/>
          </w:rPr>
          <w:t>here</w:t>
        </w:r>
      </w:hyperlink>
      <w:r>
        <w:t>.</w:t>
      </w:r>
      <w:r w:rsidR="00D800C1">
        <w:t xml:space="preserve"> 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23214B" w:rsidTr="0023214B">
        <w:tc>
          <w:tcPr>
            <w:tcW w:w="10790" w:type="dxa"/>
          </w:tcPr>
          <w:p w:rsidR="0023214B" w:rsidRPr="0023214B" w:rsidRDefault="0023214B" w:rsidP="0023214B">
            <w:pPr>
              <w:rPr>
                <w:bCs/>
              </w:rPr>
            </w:pPr>
            <w:r w:rsidRPr="0023214B">
              <w:rPr>
                <w:bCs/>
              </w:rPr>
              <w:t>--Query using ROWNUM in WHERE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SELECT *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FROM invoices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WHERE ROWNUM &lt;=5</w:t>
            </w:r>
          </w:p>
          <w:p w:rsidR="0023214B" w:rsidRPr="0023214B" w:rsidRDefault="0023214B" w:rsidP="0023214B">
            <w:pPr>
              <w:rPr>
                <w:b/>
                <w:bCs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 xml:space="preserve">ORDER BY </w:t>
            </w:r>
            <w:proofErr w:type="spellStart"/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invoice_id</w:t>
            </w:r>
            <w:proofErr w:type="spellEnd"/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 xml:space="preserve"> DESC;</w:t>
            </w:r>
          </w:p>
        </w:tc>
      </w:tr>
      <w:tr w:rsidR="0023214B" w:rsidTr="0023214B">
        <w:tc>
          <w:tcPr>
            <w:tcW w:w="10790" w:type="dxa"/>
          </w:tcPr>
          <w:p w:rsidR="0023214B" w:rsidRPr="0023214B" w:rsidRDefault="0023214B" w:rsidP="0023214B">
            <w:pPr>
              <w:rPr>
                <w:bCs/>
              </w:rPr>
            </w:pPr>
            <w:r w:rsidRPr="0023214B">
              <w:rPr>
                <w:bCs/>
              </w:rPr>
              <w:t>--Query using FETCH after ORDER BY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SELECT *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FROM invoices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 xml:space="preserve">ORDER BY </w:t>
            </w:r>
            <w:proofErr w:type="spellStart"/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invoice_id</w:t>
            </w:r>
            <w:proofErr w:type="spellEnd"/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 xml:space="preserve"> DESC</w:t>
            </w:r>
          </w:p>
          <w:p w:rsidR="0023214B" w:rsidRPr="0023214B" w:rsidRDefault="0023214B" w:rsidP="0023214B">
            <w:pPr>
              <w:rPr>
                <w:b/>
                <w:bCs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FETCH FIRST 5 ROWS ONLY;</w:t>
            </w:r>
          </w:p>
        </w:tc>
      </w:tr>
      <w:tr w:rsidR="0023214B" w:rsidTr="0023214B">
        <w:tc>
          <w:tcPr>
            <w:tcW w:w="10790" w:type="dxa"/>
          </w:tcPr>
          <w:p w:rsidR="0023214B" w:rsidRPr="0023214B" w:rsidRDefault="0023214B" w:rsidP="0023214B">
            <w:pPr>
              <w:rPr>
                <w:bCs/>
              </w:rPr>
            </w:pPr>
            <w:r w:rsidRPr="0023214B">
              <w:rPr>
                <w:bCs/>
              </w:rPr>
              <w:t>--Query using FETCH by OFFSET filter to start after 2 rows are skipped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SELECT *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FROM invoices</w:t>
            </w:r>
          </w:p>
          <w:p w:rsidR="0023214B" w:rsidRPr="0023214B" w:rsidRDefault="0023214B" w:rsidP="0023214B">
            <w:pPr>
              <w:rPr>
                <w:rFonts w:ascii="Courier New" w:hAnsi="Courier New" w:cs="Courier New"/>
                <w:b/>
                <w:bCs/>
                <w:color w:val="00B0F0"/>
              </w:rPr>
            </w:pPr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 xml:space="preserve">ORDER BY </w:t>
            </w:r>
            <w:proofErr w:type="spellStart"/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>invoice_id</w:t>
            </w:r>
            <w:proofErr w:type="spellEnd"/>
            <w:r w:rsidRPr="0023214B">
              <w:rPr>
                <w:rFonts w:ascii="Courier New" w:hAnsi="Courier New" w:cs="Courier New"/>
                <w:b/>
                <w:bCs/>
                <w:color w:val="00B0F0"/>
              </w:rPr>
              <w:t xml:space="preserve"> DESC</w:t>
            </w:r>
          </w:p>
          <w:p w:rsidR="0023214B" w:rsidRPr="0023214B" w:rsidRDefault="0023214B" w:rsidP="0023214B">
            <w:pPr>
              <w:pStyle w:val="Codeexamplep3"/>
              <w:ind w:left="0"/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</w:pPr>
            <w:r w:rsidRPr="0023214B">
              <w:rPr>
                <w:rFonts w:cs="Courier New"/>
                <w:bCs/>
                <w:color w:val="00B0F0"/>
                <w:sz w:val="22"/>
                <w:szCs w:val="22"/>
              </w:rPr>
              <w:t>OFFSET 2 ROWS FETCH NEXT 5 ROWS ONLY;</w:t>
            </w:r>
          </w:p>
        </w:tc>
      </w:tr>
    </w:tbl>
    <w:p w:rsidR="00C02842" w:rsidRDefault="0023214B" w:rsidP="005851E4">
      <w:pPr>
        <w:spacing w:after="0" w:line="240" w:lineRule="auto"/>
      </w:pPr>
      <w:r>
        <w:t xml:space="preserve"> </w:t>
      </w:r>
    </w:p>
    <w:sectPr w:rsidR="00C02842" w:rsidSect="00035F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B6717"/>
    <w:multiLevelType w:val="hybridMultilevel"/>
    <w:tmpl w:val="414EB820"/>
    <w:lvl w:ilvl="0" w:tplc="4F9C84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F678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EC6A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9865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DAA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C5B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4028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764B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501D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C577E1"/>
    <w:multiLevelType w:val="hybridMultilevel"/>
    <w:tmpl w:val="873EDB8C"/>
    <w:lvl w:ilvl="0" w:tplc="4F9C84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F678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EC6A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9865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DAA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C5B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4028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764B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501D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3B7F6F"/>
    <w:multiLevelType w:val="hybridMultilevel"/>
    <w:tmpl w:val="39E09048"/>
    <w:lvl w:ilvl="0" w:tplc="4F9C84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F678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EC6A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9865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DAA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C5B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4028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764B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501D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4734FD7"/>
    <w:multiLevelType w:val="hybridMultilevel"/>
    <w:tmpl w:val="5FFC9AF4"/>
    <w:lvl w:ilvl="0" w:tplc="4F9C84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F678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EC6A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9865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DAA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C5B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4028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764B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501D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760C7C"/>
    <w:multiLevelType w:val="hybridMultilevel"/>
    <w:tmpl w:val="64603A48"/>
    <w:lvl w:ilvl="0" w:tplc="4F9C84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F678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EC6A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9865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DAA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C5B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4028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764B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501D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641547"/>
    <w:multiLevelType w:val="hybridMultilevel"/>
    <w:tmpl w:val="D536022E"/>
    <w:lvl w:ilvl="0" w:tplc="043E10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7EB1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8A04B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D4EE2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3AF4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9299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610CF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74DC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AA3C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896B7D"/>
    <w:multiLevelType w:val="hybridMultilevel"/>
    <w:tmpl w:val="B7E8ED16"/>
    <w:lvl w:ilvl="0" w:tplc="0B4A6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0A59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FE8F6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DE9D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1469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B843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28C2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CEA7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9E456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FCB15F1"/>
    <w:multiLevelType w:val="hybridMultilevel"/>
    <w:tmpl w:val="E66C44BC"/>
    <w:lvl w:ilvl="0" w:tplc="3594D6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6E01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5C76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A90DA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DA2FF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A5254C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41040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3445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5A287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0A71BF"/>
    <w:multiLevelType w:val="hybridMultilevel"/>
    <w:tmpl w:val="422E4A76"/>
    <w:lvl w:ilvl="0" w:tplc="4F9C84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1F678F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EEC6A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9865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DAA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BC5B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4028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764B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6501D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8"/>
  </w:num>
  <w:num w:numId="6">
    <w:abstractNumId w:val="2"/>
  </w:num>
  <w:num w:numId="7">
    <w:abstractNumId w:val="7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zAxNTCwMDQ0NDBT0lEKTi0uzszPAykwNKwFABYbVw0tAAAA"/>
  </w:docVars>
  <w:rsids>
    <w:rsidRoot w:val="008814FE"/>
    <w:rsid w:val="00035F7C"/>
    <w:rsid w:val="00101CB0"/>
    <w:rsid w:val="001A248E"/>
    <w:rsid w:val="001B5576"/>
    <w:rsid w:val="0023214B"/>
    <w:rsid w:val="002B4F99"/>
    <w:rsid w:val="002D3931"/>
    <w:rsid w:val="003C6C0F"/>
    <w:rsid w:val="003D0D11"/>
    <w:rsid w:val="003F1F2E"/>
    <w:rsid w:val="00426C3B"/>
    <w:rsid w:val="005225E7"/>
    <w:rsid w:val="005851E4"/>
    <w:rsid w:val="005E5786"/>
    <w:rsid w:val="00601A4F"/>
    <w:rsid w:val="00656552"/>
    <w:rsid w:val="006C57A7"/>
    <w:rsid w:val="00733741"/>
    <w:rsid w:val="00761BAF"/>
    <w:rsid w:val="007817EA"/>
    <w:rsid w:val="008814FE"/>
    <w:rsid w:val="008A58A5"/>
    <w:rsid w:val="008B5817"/>
    <w:rsid w:val="009A30EC"/>
    <w:rsid w:val="009A3CF0"/>
    <w:rsid w:val="00B16FB5"/>
    <w:rsid w:val="00C02842"/>
    <w:rsid w:val="00C305D2"/>
    <w:rsid w:val="00C34D6B"/>
    <w:rsid w:val="00D16ED9"/>
    <w:rsid w:val="00D800C1"/>
    <w:rsid w:val="00E83F91"/>
    <w:rsid w:val="00EC4280"/>
    <w:rsid w:val="00F401E8"/>
    <w:rsid w:val="00F7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1FAB6"/>
  <w15:chartTrackingRefBased/>
  <w15:docId w15:val="{9F711D46-C40B-4D68-B256-2E8FD206A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01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C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6C3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26C3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401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odeexamplep3">
    <w:name w:val="Code example p3"/>
    <w:basedOn w:val="Normal"/>
    <w:rsid w:val="00C02842"/>
    <w:pPr>
      <w:tabs>
        <w:tab w:val="left" w:pos="2160"/>
      </w:tabs>
      <w:suppressAutoHyphens/>
      <w:spacing w:after="120" w:line="240" w:lineRule="auto"/>
      <w:ind w:left="547"/>
    </w:pPr>
    <w:rPr>
      <w:rFonts w:ascii="Courier New" w:eastAsia="Times New Roman" w:hAnsi="Courier New" w:cs="Times New Roman"/>
      <w:b/>
      <w:sz w:val="32"/>
      <w:szCs w:val="20"/>
    </w:rPr>
  </w:style>
  <w:style w:type="table" w:styleId="TableGrid">
    <w:name w:val="Table Grid"/>
    <w:basedOn w:val="TableNormal"/>
    <w:uiPriority w:val="39"/>
    <w:rsid w:val="00232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A3C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72770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7674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099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032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63140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8179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42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05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42228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2952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375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0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1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9618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2632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isense.com/blog/sql-query-order-of-operation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8EC885-1FCB-44E1-8CA6-DBE497423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3</TotalTime>
  <Pages>1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21</cp:revision>
  <dcterms:created xsi:type="dcterms:W3CDTF">2019-10-09T02:07:00Z</dcterms:created>
  <dcterms:modified xsi:type="dcterms:W3CDTF">2021-10-07T12:38:00Z</dcterms:modified>
</cp:coreProperties>
</file>